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8014" w:type="dxa"/>
        <w:tblLook w:val="04A0" w:firstRow="1" w:lastRow="0" w:firstColumn="1" w:lastColumn="0" w:noHBand="0" w:noVBand="1"/>
      </w:tblPr>
      <w:tblGrid>
        <w:gridCol w:w="1351"/>
        <w:gridCol w:w="4173"/>
        <w:gridCol w:w="992"/>
        <w:gridCol w:w="1498"/>
      </w:tblGrid>
      <w:tr w:rsidR="00A401A8" w:rsidRPr="006A6106" w14:paraId="00F69471" w14:textId="77777777" w:rsidTr="001D0063">
        <w:trPr>
          <w:trHeight w:val="285"/>
        </w:trPr>
        <w:tc>
          <w:tcPr>
            <w:tcW w:w="8014" w:type="dxa"/>
            <w:gridSpan w:val="4"/>
            <w:noWrap/>
            <w:hideMark/>
          </w:tcPr>
          <w:p w14:paraId="0F59BEBA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1. Semester</w:t>
            </w:r>
          </w:p>
        </w:tc>
      </w:tr>
      <w:tr w:rsidR="00A401A8" w:rsidRPr="006A6106" w14:paraId="26DBE096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0EA96AFD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4173" w:type="dxa"/>
            <w:noWrap/>
            <w:hideMark/>
          </w:tcPr>
          <w:p w14:paraId="147A2306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992" w:type="dxa"/>
            <w:noWrap/>
            <w:hideMark/>
          </w:tcPr>
          <w:p w14:paraId="2C9E5FDE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498" w:type="dxa"/>
            <w:noWrap/>
            <w:hideMark/>
          </w:tcPr>
          <w:p w14:paraId="52D09473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A401A8" w:rsidRPr="006A6106" w14:paraId="1F3EC294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5C43A80B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3</w:t>
            </w:r>
          </w:p>
        </w:tc>
        <w:tc>
          <w:tcPr>
            <w:tcW w:w="4173" w:type="dxa"/>
            <w:noWrap/>
            <w:hideMark/>
          </w:tcPr>
          <w:p w14:paraId="2A9287C3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ürkçe</w:t>
            </w:r>
            <w:proofErr w:type="spellEnd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I</w:t>
            </w:r>
          </w:p>
        </w:tc>
        <w:tc>
          <w:tcPr>
            <w:tcW w:w="992" w:type="dxa"/>
            <w:noWrap/>
            <w:hideMark/>
          </w:tcPr>
          <w:p w14:paraId="526F0E8B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498" w:type="dxa"/>
            <w:noWrap/>
            <w:hideMark/>
          </w:tcPr>
          <w:p w14:paraId="098DC803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</w:tr>
      <w:tr w:rsidR="00A401A8" w:rsidRPr="006A6106" w14:paraId="61D7DC36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45BB770A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1</w:t>
            </w:r>
          </w:p>
        </w:tc>
        <w:tc>
          <w:tcPr>
            <w:tcW w:w="4173" w:type="dxa"/>
            <w:noWrap/>
            <w:hideMark/>
          </w:tcPr>
          <w:p w14:paraId="43D29B37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ürkiye</w:t>
            </w:r>
            <w:proofErr w:type="spellEnd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umhuriyeti</w:t>
            </w:r>
            <w:proofErr w:type="spellEnd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arihi</w:t>
            </w:r>
            <w:proofErr w:type="spellEnd"/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I</w:t>
            </w:r>
          </w:p>
        </w:tc>
        <w:tc>
          <w:tcPr>
            <w:tcW w:w="992" w:type="dxa"/>
            <w:noWrap/>
            <w:hideMark/>
          </w:tcPr>
          <w:p w14:paraId="01996BFE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498" w:type="dxa"/>
            <w:noWrap/>
            <w:hideMark/>
          </w:tcPr>
          <w:p w14:paraId="75D0AF09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</w:tr>
      <w:tr w:rsidR="00A401A8" w:rsidRPr="006A6106" w14:paraId="153B9528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3127F73C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201</w:t>
            </w:r>
          </w:p>
        </w:tc>
        <w:tc>
          <w:tcPr>
            <w:tcW w:w="4173" w:type="dxa"/>
            <w:noWrap/>
            <w:hideMark/>
          </w:tcPr>
          <w:p w14:paraId="654476B0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Nature, Science, Human-I</w:t>
            </w:r>
          </w:p>
        </w:tc>
        <w:tc>
          <w:tcPr>
            <w:tcW w:w="992" w:type="dxa"/>
            <w:noWrap/>
            <w:hideMark/>
          </w:tcPr>
          <w:p w14:paraId="0E8A1921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498" w:type="dxa"/>
            <w:noWrap/>
            <w:hideMark/>
          </w:tcPr>
          <w:p w14:paraId="62F2BCA3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A401A8" w:rsidRPr="006A6106" w14:paraId="3234B259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29D5CE23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ENGL1101</w:t>
            </w:r>
          </w:p>
        </w:tc>
        <w:tc>
          <w:tcPr>
            <w:tcW w:w="4173" w:type="dxa"/>
            <w:noWrap/>
            <w:hideMark/>
          </w:tcPr>
          <w:p w14:paraId="0A51EDCF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Academic English I</w:t>
            </w:r>
          </w:p>
        </w:tc>
        <w:tc>
          <w:tcPr>
            <w:tcW w:w="992" w:type="dxa"/>
            <w:noWrap/>
            <w:hideMark/>
          </w:tcPr>
          <w:p w14:paraId="041CD08E" w14:textId="018A9E5B" w:rsidR="006A6106" w:rsidRPr="006A6106" w:rsidRDefault="00E270D2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  <w:r w:rsidR="006A6106"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98" w:type="dxa"/>
            <w:noWrap/>
            <w:hideMark/>
          </w:tcPr>
          <w:p w14:paraId="60798D75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4</w:t>
            </w:r>
          </w:p>
        </w:tc>
      </w:tr>
      <w:tr w:rsidR="00A401A8" w:rsidRPr="006A6106" w14:paraId="3A99819F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2AAAC8F0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ORDE 0105</w:t>
            </w:r>
          </w:p>
        </w:tc>
        <w:tc>
          <w:tcPr>
            <w:tcW w:w="4173" w:type="dxa"/>
            <w:noWrap/>
            <w:hideMark/>
          </w:tcPr>
          <w:p w14:paraId="74EB7966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Orientation</w:t>
            </w:r>
          </w:p>
        </w:tc>
        <w:tc>
          <w:tcPr>
            <w:tcW w:w="992" w:type="dxa"/>
            <w:noWrap/>
            <w:hideMark/>
          </w:tcPr>
          <w:p w14:paraId="089D3292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498" w:type="dxa"/>
            <w:noWrap/>
            <w:hideMark/>
          </w:tcPr>
          <w:p w14:paraId="11A9CFE7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A401A8" w:rsidRPr="006A6106" w14:paraId="0596E6D8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2E0E8D26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301</w:t>
            </w:r>
          </w:p>
        </w:tc>
        <w:tc>
          <w:tcPr>
            <w:tcW w:w="4173" w:type="dxa"/>
            <w:noWrap/>
            <w:hideMark/>
          </w:tcPr>
          <w:p w14:paraId="7F49C337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Numbers, Formulas, Human I</w:t>
            </w:r>
          </w:p>
        </w:tc>
        <w:tc>
          <w:tcPr>
            <w:tcW w:w="992" w:type="dxa"/>
            <w:noWrap/>
            <w:hideMark/>
          </w:tcPr>
          <w:p w14:paraId="4BD32212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498" w:type="dxa"/>
            <w:noWrap/>
            <w:hideMark/>
          </w:tcPr>
          <w:p w14:paraId="7DCEE793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A401A8" w:rsidRPr="006A6106" w14:paraId="4B2908ED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0922AA70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501</w:t>
            </w:r>
          </w:p>
        </w:tc>
        <w:tc>
          <w:tcPr>
            <w:tcW w:w="4173" w:type="dxa"/>
            <w:noWrap/>
            <w:hideMark/>
          </w:tcPr>
          <w:p w14:paraId="11F1467C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Art, Society, Human</w:t>
            </w:r>
          </w:p>
        </w:tc>
        <w:tc>
          <w:tcPr>
            <w:tcW w:w="992" w:type="dxa"/>
            <w:noWrap/>
            <w:hideMark/>
          </w:tcPr>
          <w:p w14:paraId="7029B492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498" w:type="dxa"/>
            <w:noWrap/>
            <w:hideMark/>
          </w:tcPr>
          <w:p w14:paraId="0B0147B8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</w:tr>
      <w:tr w:rsidR="00A401A8" w:rsidRPr="006A6106" w14:paraId="083FD792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004856F3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ISY1113</w:t>
            </w:r>
          </w:p>
        </w:tc>
        <w:tc>
          <w:tcPr>
            <w:tcW w:w="4173" w:type="dxa"/>
            <w:noWrap/>
            <w:hideMark/>
          </w:tcPr>
          <w:p w14:paraId="723C5C80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Introduction to Algorithms</w:t>
            </w:r>
          </w:p>
        </w:tc>
        <w:tc>
          <w:tcPr>
            <w:tcW w:w="992" w:type="dxa"/>
            <w:noWrap/>
            <w:hideMark/>
          </w:tcPr>
          <w:p w14:paraId="10B58B7F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498" w:type="dxa"/>
            <w:noWrap/>
            <w:hideMark/>
          </w:tcPr>
          <w:p w14:paraId="1FB545B4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  <w:tr w:rsidR="00A401A8" w:rsidRPr="006A6106" w14:paraId="3BB56870" w14:textId="77777777" w:rsidTr="001D0063">
        <w:trPr>
          <w:trHeight w:val="285"/>
        </w:trPr>
        <w:tc>
          <w:tcPr>
            <w:tcW w:w="1351" w:type="dxa"/>
            <w:noWrap/>
            <w:hideMark/>
          </w:tcPr>
          <w:p w14:paraId="143DB2F7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ITEC1001</w:t>
            </w:r>
          </w:p>
        </w:tc>
        <w:tc>
          <w:tcPr>
            <w:tcW w:w="4173" w:type="dxa"/>
            <w:noWrap/>
            <w:hideMark/>
          </w:tcPr>
          <w:p w14:paraId="1E0766AE" w14:textId="77777777" w:rsidR="006A6106" w:rsidRPr="006A6106" w:rsidRDefault="006A6106" w:rsidP="006A6106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mputer Literacy</w:t>
            </w:r>
          </w:p>
        </w:tc>
        <w:tc>
          <w:tcPr>
            <w:tcW w:w="992" w:type="dxa"/>
            <w:noWrap/>
            <w:hideMark/>
          </w:tcPr>
          <w:p w14:paraId="1CFAD67D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498" w:type="dxa"/>
            <w:noWrap/>
            <w:hideMark/>
          </w:tcPr>
          <w:p w14:paraId="5E033281" w14:textId="77777777" w:rsidR="006A6106" w:rsidRPr="006A6106" w:rsidRDefault="006A6106" w:rsidP="006A6106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6A6106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</w:tbl>
    <w:p w14:paraId="3B8AC26E" w14:textId="77777777" w:rsidR="00474508" w:rsidRDefault="00474508"/>
    <w:tbl>
      <w:tblPr>
        <w:tblStyle w:val="TabloKlavuzu"/>
        <w:tblW w:w="8021" w:type="dxa"/>
        <w:tblLook w:val="04A0" w:firstRow="1" w:lastRow="0" w:firstColumn="1" w:lastColumn="0" w:noHBand="0" w:noVBand="1"/>
      </w:tblPr>
      <w:tblGrid>
        <w:gridCol w:w="1565"/>
        <w:gridCol w:w="3959"/>
        <w:gridCol w:w="992"/>
        <w:gridCol w:w="1505"/>
      </w:tblGrid>
      <w:tr w:rsidR="00A401A8" w:rsidRPr="00FF449C" w14:paraId="5649721C" w14:textId="77777777" w:rsidTr="00DA61B0">
        <w:trPr>
          <w:trHeight w:val="285"/>
        </w:trPr>
        <w:tc>
          <w:tcPr>
            <w:tcW w:w="8021" w:type="dxa"/>
            <w:gridSpan w:val="4"/>
            <w:noWrap/>
            <w:hideMark/>
          </w:tcPr>
          <w:p w14:paraId="0CACA52D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2. Semester</w:t>
            </w:r>
          </w:p>
        </w:tc>
      </w:tr>
      <w:tr w:rsidR="00A401A8" w:rsidRPr="00FF449C" w14:paraId="13C6B743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5AAB6FF1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3959" w:type="dxa"/>
            <w:noWrap/>
            <w:hideMark/>
          </w:tcPr>
          <w:p w14:paraId="7DF24D3C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992" w:type="dxa"/>
            <w:noWrap/>
            <w:hideMark/>
          </w:tcPr>
          <w:p w14:paraId="5389EB16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505" w:type="dxa"/>
            <w:noWrap/>
            <w:hideMark/>
          </w:tcPr>
          <w:p w14:paraId="6D0C813B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A401A8" w:rsidRPr="00FF449C" w14:paraId="35FFB85F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49713E83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4</w:t>
            </w:r>
          </w:p>
        </w:tc>
        <w:tc>
          <w:tcPr>
            <w:tcW w:w="3959" w:type="dxa"/>
            <w:noWrap/>
            <w:hideMark/>
          </w:tcPr>
          <w:p w14:paraId="1877F1C6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ürkçe</w:t>
            </w:r>
            <w:proofErr w:type="spellEnd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II</w:t>
            </w:r>
          </w:p>
        </w:tc>
        <w:tc>
          <w:tcPr>
            <w:tcW w:w="992" w:type="dxa"/>
            <w:noWrap/>
            <w:hideMark/>
          </w:tcPr>
          <w:p w14:paraId="4C82E5A9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505" w:type="dxa"/>
            <w:noWrap/>
            <w:hideMark/>
          </w:tcPr>
          <w:p w14:paraId="54B16F17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</w:tr>
      <w:tr w:rsidR="00A401A8" w:rsidRPr="00FF449C" w14:paraId="001EDEF0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2E50E762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2</w:t>
            </w:r>
          </w:p>
        </w:tc>
        <w:tc>
          <w:tcPr>
            <w:tcW w:w="3959" w:type="dxa"/>
            <w:noWrap/>
            <w:hideMark/>
          </w:tcPr>
          <w:p w14:paraId="70C97064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ürkiye</w:t>
            </w:r>
            <w:proofErr w:type="spellEnd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umhuriyeti</w:t>
            </w:r>
            <w:proofErr w:type="spellEnd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</w:t>
            </w:r>
            <w:proofErr w:type="spellStart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Tarihi</w:t>
            </w:r>
            <w:proofErr w:type="spellEnd"/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II</w:t>
            </w:r>
          </w:p>
        </w:tc>
        <w:tc>
          <w:tcPr>
            <w:tcW w:w="992" w:type="dxa"/>
            <w:noWrap/>
            <w:hideMark/>
          </w:tcPr>
          <w:p w14:paraId="7AE9ABB4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505" w:type="dxa"/>
            <w:noWrap/>
            <w:hideMark/>
          </w:tcPr>
          <w:p w14:paraId="716D107F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</w:tr>
      <w:tr w:rsidR="00A401A8" w:rsidRPr="00FF449C" w14:paraId="618363B0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3B5B47F9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202</w:t>
            </w:r>
          </w:p>
        </w:tc>
        <w:tc>
          <w:tcPr>
            <w:tcW w:w="3959" w:type="dxa"/>
            <w:noWrap/>
            <w:hideMark/>
          </w:tcPr>
          <w:p w14:paraId="37E4EA6F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Nature, Science, Human II</w:t>
            </w:r>
          </w:p>
        </w:tc>
        <w:tc>
          <w:tcPr>
            <w:tcW w:w="992" w:type="dxa"/>
            <w:noWrap/>
            <w:hideMark/>
          </w:tcPr>
          <w:p w14:paraId="6402776B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505" w:type="dxa"/>
            <w:noWrap/>
            <w:hideMark/>
          </w:tcPr>
          <w:p w14:paraId="4DAC2E92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A401A8" w:rsidRPr="00FF449C" w14:paraId="3E90B1C6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0894502D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ENGL1102</w:t>
            </w:r>
          </w:p>
        </w:tc>
        <w:tc>
          <w:tcPr>
            <w:tcW w:w="3959" w:type="dxa"/>
            <w:noWrap/>
            <w:hideMark/>
          </w:tcPr>
          <w:p w14:paraId="3CD47DC7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Academic English II</w:t>
            </w:r>
          </w:p>
        </w:tc>
        <w:tc>
          <w:tcPr>
            <w:tcW w:w="992" w:type="dxa"/>
            <w:noWrap/>
            <w:hideMark/>
          </w:tcPr>
          <w:p w14:paraId="3EEA144F" w14:textId="3DE9C5AD" w:rsidR="00FF449C" w:rsidRPr="00FF449C" w:rsidRDefault="00E270D2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  <w:r w:rsidR="00FF449C"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505" w:type="dxa"/>
            <w:noWrap/>
            <w:hideMark/>
          </w:tcPr>
          <w:p w14:paraId="3519EC72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4</w:t>
            </w:r>
          </w:p>
        </w:tc>
      </w:tr>
      <w:tr w:rsidR="00A401A8" w:rsidRPr="00FF449C" w14:paraId="08FCF90B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5000C308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6</w:t>
            </w:r>
          </w:p>
        </w:tc>
        <w:tc>
          <w:tcPr>
            <w:tcW w:w="3959" w:type="dxa"/>
            <w:noWrap/>
            <w:hideMark/>
          </w:tcPr>
          <w:p w14:paraId="4846FC66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areer Planning</w:t>
            </w:r>
          </w:p>
        </w:tc>
        <w:tc>
          <w:tcPr>
            <w:tcW w:w="992" w:type="dxa"/>
            <w:noWrap/>
            <w:hideMark/>
          </w:tcPr>
          <w:p w14:paraId="664D9D82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505" w:type="dxa"/>
            <w:noWrap/>
            <w:hideMark/>
          </w:tcPr>
          <w:p w14:paraId="4AA076DE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A401A8" w:rsidRPr="00FF449C" w14:paraId="3ED9E4EC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6BEADF07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ATH1301</w:t>
            </w:r>
          </w:p>
        </w:tc>
        <w:tc>
          <w:tcPr>
            <w:tcW w:w="3959" w:type="dxa"/>
            <w:noWrap/>
            <w:hideMark/>
          </w:tcPr>
          <w:p w14:paraId="2C7B0D0D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athematics I</w:t>
            </w:r>
          </w:p>
        </w:tc>
        <w:tc>
          <w:tcPr>
            <w:tcW w:w="992" w:type="dxa"/>
            <w:noWrap/>
            <w:hideMark/>
          </w:tcPr>
          <w:p w14:paraId="07B068CB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505" w:type="dxa"/>
            <w:noWrap/>
            <w:hideMark/>
          </w:tcPr>
          <w:p w14:paraId="15B0E8A6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A401A8" w:rsidRPr="00FF449C" w14:paraId="3524EF7D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4830098D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401</w:t>
            </w:r>
          </w:p>
        </w:tc>
        <w:tc>
          <w:tcPr>
            <w:tcW w:w="3959" w:type="dxa"/>
            <w:noWrap/>
            <w:hideMark/>
          </w:tcPr>
          <w:p w14:paraId="75EB3B90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Society, Science and Human</w:t>
            </w:r>
          </w:p>
        </w:tc>
        <w:tc>
          <w:tcPr>
            <w:tcW w:w="992" w:type="dxa"/>
            <w:noWrap/>
            <w:hideMark/>
          </w:tcPr>
          <w:p w14:paraId="5C58FF3E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505" w:type="dxa"/>
            <w:noWrap/>
            <w:hideMark/>
          </w:tcPr>
          <w:p w14:paraId="5D44D825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4</w:t>
            </w:r>
          </w:p>
        </w:tc>
      </w:tr>
      <w:tr w:rsidR="00A401A8" w:rsidRPr="00FF449C" w14:paraId="0B0212CD" w14:textId="77777777" w:rsidTr="001D0063">
        <w:trPr>
          <w:trHeight w:val="285"/>
        </w:trPr>
        <w:tc>
          <w:tcPr>
            <w:tcW w:w="1565" w:type="dxa"/>
            <w:noWrap/>
            <w:hideMark/>
          </w:tcPr>
          <w:p w14:paraId="65046566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ISY1114</w:t>
            </w:r>
          </w:p>
        </w:tc>
        <w:tc>
          <w:tcPr>
            <w:tcW w:w="3959" w:type="dxa"/>
            <w:noWrap/>
            <w:hideMark/>
          </w:tcPr>
          <w:p w14:paraId="74B2F5D5" w14:textId="77777777" w:rsidR="00FF449C" w:rsidRPr="00FF449C" w:rsidRDefault="00FF449C" w:rsidP="00FF449C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Introduction to Programming</w:t>
            </w:r>
          </w:p>
        </w:tc>
        <w:tc>
          <w:tcPr>
            <w:tcW w:w="992" w:type="dxa"/>
            <w:noWrap/>
            <w:hideMark/>
          </w:tcPr>
          <w:p w14:paraId="108DEF48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505" w:type="dxa"/>
            <w:noWrap/>
            <w:hideMark/>
          </w:tcPr>
          <w:p w14:paraId="30215D39" w14:textId="77777777" w:rsidR="00FF449C" w:rsidRPr="00FF449C" w:rsidRDefault="00FF449C" w:rsidP="00FF449C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FF449C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</w:tbl>
    <w:p w14:paraId="26F7A6FD" w14:textId="77777777" w:rsidR="00FF449C" w:rsidRDefault="00FF449C"/>
    <w:tbl>
      <w:tblPr>
        <w:tblStyle w:val="TabloKlavuzu"/>
        <w:tblW w:w="8005" w:type="dxa"/>
        <w:tblLook w:val="04A0" w:firstRow="1" w:lastRow="0" w:firstColumn="1" w:lastColumn="0" w:noHBand="0" w:noVBand="1"/>
      </w:tblPr>
      <w:tblGrid>
        <w:gridCol w:w="1250"/>
        <w:gridCol w:w="4235"/>
        <w:gridCol w:w="1440"/>
        <w:gridCol w:w="1080"/>
      </w:tblGrid>
      <w:tr w:rsidR="005F204E" w:rsidRPr="005801FD" w14:paraId="3B09C10D" w14:textId="77777777" w:rsidTr="004C3986">
        <w:trPr>
          <w:trHeight w:val="285"/>
        </w:trPr>
        <w:tc>
          <w:tcPr>
            <w:tcW w:w="8005" w:type="dxa"/>
            <w:gridSpan w:val="4"/>
            <w:noWrap/>
            <w:hideMark/>
          </w:tcPr>
          <w:p w14:paraId="6339CA10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3. Semester</w:t>
            </w:r>
          </w:p>
        </w:tc>
      </w:tr>
      <w:tr w:rsidR="005F204E" w:rsidRPr="005801FD" w14:paraId="52E8EFDC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003FD629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4235" w:type="dxa"/>
            <w:noWrap/>
            <w:hideMark/>
          </w:tcPr>
          <w:p w14:paraId="2C078C7B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40" w:type="dxa"/>
            <w:noWrap/>
            <w:hideMark/>
          </w:tcPr>
          <w:p w14:paraId="38A51D42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080" w:type="dxa"/>
            <w:noWrap/>
            <w:hideMark/>
          </w:tcPr>
          <w:p w14:paraId="31603549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b/>
                <w:bCs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5F204E" w:rsidRPr="005801FD" w14:paraId="0D611E84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4D46A98E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7</w:t>
            </w:r>
          </w:p>
        </w:tc>
        <w:tc>
          <w:tcPr>
            <w:tcW w:w="4235" w:type="dxa"/>
            <w:noWrap/>
            <w:hideMark/>
          </w:tcPr>
          <w:p w14:paraId="2AE3963D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reative Thinking and Problem Solving</w:t>
            </w:r>
          </w:p>
        </w:tc>
        <w:tc>
          <w:tcPr>
            <w:tcW w:w="1440" w:type="dxa"/>
            <w:noWrap/>
            <w:hideMark/>
          </w:tcPr>
          <w:p w14:paraId="780759FB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080" w:type="dxa"/>
            <w:noWrap/>
            <w:hideMark/>
          </w:tcPr>
          <w:p w14:paraId="4D13D863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</w:tr>
      <w:tr w:rsidR="005F204E" w:rsidRPr="005801FD" w14:paraId="6404AE51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61DC6B8B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402</w:t>
            </w:r>
          </w:p>
        </w:tc>
        <w:tc>
          <w:tcPr>
            <w:tcW w:w="4235" w:type="dxa"/>
            <w:noWrap/>
            <w:hideMark/>
          </w:tcPr>
          <w:p w14:paraId="6016992C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Ethics, </w:t>
            </w:r>
            <w:proofErr w:type="gramStart"/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Law</w:t>
            </w:r>
            <w:proofErr w:type="gramEnd"/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 xml:space="preserve"> and Society</w:t>
            </w:r>
          </w:p>
        </w:tc>
        <w:tc>
          <w:tcPr>
            <w:tcW w:w="1440" w:type="dxa"/>
            <w:noWrap/>
            <w:hideMark/>
          </w:tcPr>
          <w:p w14:paraId="5DFF197B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080" w:type="dxa"/>
            <w:noWrap/>
            <w:hideMark/>
          </w:tcPr>
          <w:p w14:paraId="1E815E20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</w:tr>
      <w:tr w:rsidR="005F204E" w:rsidRPr="005801FD" w14:paraId="79B8EB6F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22A03836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CORE 0108</w:t>
            </w:r>
          </w:p>
        </w:tc>
        <w:tc>
          <w:tcPr>
            <w:tcW w:w="4235" w:type="dxa"/>
            <w:noWrap/>
            <w:hideMark/>
          </w:tcPr>
          <w:p w14:paraId="779940D6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ajor Works</w:t>
            </w:r>
          </w:p>
        </w:tc>
        <w:tc>
          <w:tcPr>
            <w:tcW w:w="1440" w:type="dxa"/>
            <w:noWrap/>
            <w:hideMark/>
          </w:tcPr>
          <w:p w14:paraId="4D594E0C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080" w:type="dxa"/>
            <w:noWrap/>
            <w:hideMark/>
          </w:tcPr>
          <w:p w14:paraId="76140962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</w:tr>
      <w:tr w:rsidR="005F204E" w:rsidRPr="005801FD" w14:paraId="4A01335A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462D04D3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BUSI1302</w:t>
            </w:r>
          </w:p>
        </w:tc>
        <w:tc>
          <w:tcPr>
            <w:tcW w:w="4235" w:type="dxa"/>
            <w:noWrap/>
            <w:hideMark/>
          </w:tcPr>
          <w:p w14:paraId="481EE419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Principles of Management</w:t>
            </w:r>
          </w:p>
        </w:tc>
        <w:tc>
          <w:tcPr>
            <w:tcW w:w="1440" w:type="dxa"/>
            <w:noWrap/>
            <w:hideMark/>
          </w:tcPr>
          <w:p w14:paraId="64217DEE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noWrap/>
            <w:hideMark/>
          </w:tcPr>
          <w:p w14:paraId="73E8EE0C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5F204E" w:rsidRPr="005801FD" w14:paraId="32314650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2B1BDA3D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ISY1121</w:t>
            </w:r>
          </w:p>
        </w:tc>
        <w:tc>
          <w:tcPr>
            <w:tcW w:w="4235" w:type="dxa"/>
            <w:noWrap/>
            <w:hideMark/>
          </w:tcPr>
          <w:p w14:paraId="66902821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Fundamentals of Information Systems</w:t>
            </w:r>
          </w:p>
        </w:tc>
        <w:tc>
          <w:tcPr>
            <w:tcW w:w="1440" w:type="dxa"/>
            <w:noWrap/>
            <w:hideMark/>
          </w:tcPr>
          <w:p w14:paraId="43606F40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noWrap/>
            <w:hideMark/>
          </w:tcPr>
          <w:p w14:paraId="6598CE5A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5F204E" w:rsidRPr="005801FD" w14:paraId="491EB3A7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276328F5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ENGL2103</w:t>
            </w:r>
          </w:p>
        </w:tc>
        <w:tc>
          <w:tcPr>
            <w:tcW w:w="4235" w:type="dxa"/>
            <w:noWrap/>
            <w:hideMark/>
          </w:tcPr>
          <w:p w14:paraId="2226F3D5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Advanced Academic English 1A</w:t>
            </w:r>
          </w:p>
        </w:tc>
        <w:tc>
          <w:tcPr>
            <w:tcW w:w="1440" w:type="dxa"/>
            <w:noWrap/>
            <w:hideMark/>
          </w:tcPr>
          <w:p w14:paraId="4B64E807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noWrap/>
            <w:hideMark/>
          </w:tcPr>
          <w:p w14:paraId="7926307A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4</w:t>
            </w:r>
          </w:p>
        </w:tc>
      </w:tr>
      <w:tr w:rsidR="005F204E" w:rsidRPr="005801FD" w14:paraId="3AADE2E1" w14:textId="77777777" w:rsidTr="004C3986">
        <w:trPr>
          <w:trHeight w:val="285"/>
        </w:trPr>
        <w:tc>
          <w:tcPr>
            <w:tcW w:w="1250" w:type="dxa"/>
            <w:noWrap/>
            <w:hideMark/>
          </w:tcPr>
          <w:p w14:paraId="39DEE6E9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MATH2201</w:t>
            </w:r>
          </w:p>
        </w:tc>
        <w:tc>
          <w:tcPr>
            <w:tcW w:w="4235" w:type="dxa"/>
            <w:noWrap/>
            <w:hideMark/>
          </w:tcPr>
          <w:p w14:paraId="374D38EF" w14:textId="77777777" w:rsidR="005801FD" w:rsidRPr="005801FD" w:rsidRDefault="005801FD" w:rsidP="005801FD">
            <w:pPr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Probability</w:t>
            </w:r>
          </w:p>
        </w:tc>
        <w:tc>
          <w:tcPr>
            <w:tcW w:w="1440" w:type="dxa"/>
            <w:noWrap/>
            <w:hideMark/>
          </w:tcPr>
          <w:p w14:paraId="288DFCD2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noWrap/>
            <w:hideMark/>
          </w:tcPr>
          <w:p w14:paraId="6A28CF84" w14:textId="77777777" w:rsidR="005801FD" w:rsidRPr="005801FD" w:rsidRDefault="005801FD" w:rsidP="005801FD">
            <w:pPr>
              <w:jc w:val="center"/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</w:pPr>
            <w:r w:rsidRPr="005801FD">
              <w:rPr>
                <w:rFonts w:ascii="Palatino Linotype" w:eastAsia="Times New Roman" w:hAnsi="Palatino Linotype" w:cs="Arial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</w:tbl>
    <w:p w14:paraId="58A192B8" w14:textId="77777777" w:rsidR="005862AB" w:rsidRDefault="005862AB"/>
    <w:p w14:paraId="58F0818E" w14:textId="77777777" w:rsidR="001D0063" w:rsidRDefault="001D0063"/>
    <w:p w14:paraId="2BCE9E03" w14:textId="77777777" w:rsidR="001D0063" w:rsidRDefault="001D0063"/>
    <w:p w14:paraId="363953A8" w14:textId="77777777" w:rsidR="001D0063" w:rsidRDefault="001D0063"/>
    <w:p w14:paraId="6E0662DF" w14:textId="77777777" w:rsidR="001D0063" w:rsidRDefault="001D0063"/>
    <w:p w14:paraId="15E0645A" w14:textId="77777777" w:rsidR="001D0063" w:rsidRDefault="001D0063"/>
    <w:tbl>
      <w:tblPr>
        <w:tblStyle w:val="TabloKlavuzu"/>
        <w:tblW w:w="8078" w:type="dxa"/>
        <w:tblLook w:val="04A0" w:firstRow="1" w:lastRow="0" w:firstColumn="1" w:lastColumn="0" w:noHBand="0" w:noVBand="1"/>
      </w:tblPr>
      <w:tblGrid>
        <w:gridCol w:w="1311"/>
        <w:gridCol w:w="4213"/>
        <w:gridCol w:w="1417"/>
        <w:gridCol w:w="1137"/>
      </w:tblGrid>
      <w:tr w:rsidR="00967355" w:rsidRPr="00967355" w14:paraId="4F266760" w14:textId="77777777" w:rsidTr="001D0063">
        <w:trPr>
          <w:trHeight w:val="285"/>
        </w:trPr>
        <w:tc>
          <w:tcPr>
            <w:tcW w:w="8078" w:type="dxa"/>
            <w:gridSpan w:val="4"/>
            <w:noWrap/>
            <w:hideMark/>
          </w:tcPr>
          <w:p w14:paraId="5DACF456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4. Semester</w:t>
            </w:r>
          </w:p>
        </w:tc>
      </w:tr>
      <w:tr w:rsidR="00967355" w:rsidRPr="00967355" w14:paraId="660335A9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0F58A97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4213" w:type="dxa"/>
            <w:noWrap/>
            <w:hideMark/>
          </w:tcPr>
          <w:p w14:paraId="5769062D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17" w:type="dxa"/>
            <w:noWrap/>
            <w:hideMark/>
          </w:tcPr>
          <w:p w14:paraId="731EDA0A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137" w:type="dxa"/>
            <w:noWrap/>
            <w:hideMark/>
          </w:tcPr>
          <w:p w14:paraId="019FAED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967355" w:rsidRPr="00967355" w14:paraId="06DB71E6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242E8025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ATH2103</w:t>
            </w:r>
          </w:p>
        </w:tc>
        <w:tc>
          <w:tcPr>
            <w:tcW w:w="4213" w:type="dxa"/>
            <w:noWrap/>
            <w:hideMark/>
          </w:tcPr>
          <w:p w14:paraId="26F6D207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Discrete Mathematics</w:t>
            </w:r>
          </w:p>
        </w:tc>
        <w:tc>
          <w:tcPr>
            <w:tcW w:w="1417" w:type="dxa"/>
            <w:noWrap/>
            <w:hideMark/>
          </w:tcPr>
          <w:p w14:paraId="65E40E1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7" w:type="dxa"/>
            <w:noWrap/>
            <w:hideMark/>
          </w:tcPr>
          <w:p w14:paraId="78FC6C8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967355" w:rsidRPr="00967355" w14:paraId="402BDC08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2BAD40B9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 xml:space="preserve">BUSI3441 </w:t>
            </w:r>
          </w:p>
        </w:tc>
        <w:tc>
          <w:tcPr>
            <w:tcW w:w="4213" w:type="dxa"/>
            <w:noWrap/>
            <w:hideMark/>
          </w:tcPr>
          <w:p w14:paraId="3098CD94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Principles of Marketing</w:t>
            </w:r>
          </w:p>
        </w:tc>
        <w:tc>
          <w:tcPr>
            <w:tcW w:w="1417" w:type="dxa"/>
            <w:noWrap/>
            <w:hideMark/>
          </w:tcPr>
          <w:p w14:paraId="71136E7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7" w:type="dxa"/>
            <w:noWrap/>
            <w:hideMark/>
          </w:tcPr>
          <w:p w14:paraId="1181EB4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967355" w:rsidRPr="00967355" w14:paraId="3F31617E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6DA5058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ENGL2104</w:t>
            </w:r>
          </w:p>
        </w:tc>
        <w:tc>
          <w:tcPr>
            <w:tcW w:w="4213" w:type="dxa"/>
            <w:noWrap/>
            <w:hideMark/>
          </w:tcPr>
          <w:p w14:paraId="6ED312F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dvanced Academic English 2A</w:t>
            </w:r>
          </w:p>
        </w:tc>
        <w:tc>
          <w:tcPr>
            <w:tcW w:w="1417" w:type="dxa"/>
            <w:noWrap/>
            <w:hideMark/>
          </w:tcPr>
          <w:p w14:paraId="328A993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7" w:type="dxa"/>
            <w:noWrap/>
            <w:hideMark/>
          </w:tcPr>
          <w:p w14:paraId="0A24C1F4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</w:p>
        </w:tc>
      </w:tr>
      <w:tr w:rsidR="00967355" w:rsidRPr="00967355" w14:paraId="2BC83450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6475ECEC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1106</w:t>
            </w:r>
          </w:p>
        </w:tc>
        <w:tc>
          <w:tcPr>
            <w:tcW w:w="4213" w:type="dxa"/>
            <w:noWrap/>
            <w:hideMark/>
          </w:tcPr>
          <w:p w14:paraId="1B0F04E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Database Systems and Applications</w:t>
            </w:r>
          </w:p>
        </w:tc>
        <w:tc>
          <w:tcPr>
            <w:tcW w:w="1417" w:type="dxa"/>
            <w:noWrap/>
            <w:hideMark/>
          </w:tcPr>
          <w:p w14:paraId="2A3B2234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7" w:type="dxa"/>
            <w:noWrap/>
            <w:hideMark/>
          </w:tcPr>
          <w:p w14:paraId="399BDF09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967355" w:rsidRPr="00967355" w14:paraId="06E4572D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3A8BA4F3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2291</w:t>
            </w:r>
          </w:p>
        </w:tc>
        <w:tc>
          <w:tcPr>
            <w:tcW w:w="4213" w:type="dxa"/>
            <w:noWrap/>
            <w:hideMark/>
          </w:tcPr>
          <w:p w14:paraId="1A43C77C" w14:textId="04750179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 xml:space="preserve">Industrial </w:t>
            </w:r>
            <w:proofErr w:type="gramStart"/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Training</w:t>
            </w:r>
            <w:proofErr w:type="gramEnd"/>
            <w:r w:rsidR="00266CE9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 xml:space="preserve"> I</w:t>
            </w:r>
          </w:p>
        </w:tc>
        <w:tc>
          <w:tcPr>
            <w:tcW w:w="1417" w:type="dxa"/>
            <w:noWrap/>
            <w:hideMark/>
          </w:tcPr>
          <w:p w14:paraId="3548A54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1137" w:type="dxa"/>
            <w:noWrap/>
            <w:hideMark/>
          </w:tcPr>
          <w:p w14:paraId="3EF98EB4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967355" w:rsidRPr="00967355" w14:paraId="56A58463" w14:textId="77777777" w:rsidTr="001D0063">
        <w:trPr>
          <w:trHeight w:val="285"/>
        </w:trPr>
        <w:tc>
          <w:tcPr>
            <w:tcW w:w="1311" w:type="dxa"/>
            <w:noWrap/>
            <w:hideMark/>
          </w:tcPr>
          <w:p w14:paraId="00F10D47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 xml:space="preserve">MISY2244 </w:t>
            </w:r>
          </w:p>
        </w:tc>
        <w:tc>
          <w:tcPr>
            <w:tcW w:w="4213" w:type="dxa"/>
            <w:noWrap/>
            <w:hideMark/>
          </w:tcPr>
          <w:p w14:paraId="3A970B8D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Information Systems Analysis and Design</w:t>
            </w:r>
          </w:p>
        </w:tc>
        <w:tc>
          <w:tcPr>
            <w:tcW w:w="1417" w:type="dxa"/>
            <w:noWrap/>
            <w:hideMark/>
          </w:tcPr>
          <w:p w14:paraId="4FA2E0E3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7" w:type="dxa"/>
            <w:noWrap/>
            <w:hideMark/>
          </w:tcPr>
          <w:p w14:paraId="369A4067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</w:tbl>
    <w:p w14:paraId="0DFB6D15" w14:textId="77777777" w:rsidR="00B350BA" w:rsidRDefault="00B350BA"/>
    <w:tbl>
      <w:tblPr>
        <w:tblStyle w:val="TabloKlavuzu"/>
        <w:tblW w:w="8075" w:type="dxa"/>
        <w:tblLook w:val="04A0" w:firstRow="1" w:lastRow="0" w:firstColumn="1" w:lastColumn="0" w:noHBand="0" w:noVBand="1"/>
      </w:tblPr>
      <w:tblGrid>
        <w:gridCol w:w="1250"/>
        <w:gridCol w:w="4274"/>
        <w:gridCol w:w="1417"/>
        <w:gridCol w:w="1134"/>
      </w:tblGrid>
      <w:tr w:rsidR="00967355" w:rsidRPr="00967355" w14:paraId="1EE12A8F" w14:textId="77777777" w:rsidTr="000B1895">
        <w:trPr>
          <w:trHeight w:val="285"/>
        </w:trPr>
        <w:tc>
          <w:tcPr>
            <w:tcW w:w="8075" w:type="dxa"/>
            <w:gridSpan w:val="4"/>
            <w:noWrap/>
            <w:hideMark/>
          </w:tcPr>
          <w:p w14:paraId="2B84C0B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5. Semester</w:t>
            </w:r>
          </w:p>
        </w:tc>
      </w:tr>
      <w:tr w:rsidR="00967355" w:rsidRPr="00967355" w14:paraId="135F7A55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3F2A64C6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4274" w:type="dxa"/>
            <w:noWrap/>
            <w:hideMark/>
          </w:tcPr>
          <w:p w14:paraId="5868DBF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17" w:type="dxa"/>
            <w:noWrap/>
            <w:hideMark/>
          </w:tcPr>
          <w:p w14:paraId="49CA887D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134" w:type="dxa"/>
            <w:noWrap/>
            <w:hideMark/>
          </w:tcPr>
          <w:p w14:paraId="79E2F86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967355" w:rsidRPr="00967355" w14:paraId="5960B0C5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50E4C14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1101</w:t>
            </w:r>
          </w:p>
        </w:tc>
        <w:tc>
          <w:tcPr>
            <w:tcW w:w="4274" w:type="dxa"/>
            <w:noWrap/>
            <w:hideMark/>
          </w:tcPr>
          <w:p w14:paraId="72D8B08A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Java for Information Management</w:t>
            </w:r>
          </w:p>
        </w:tc>
        <w:tc>
          <w:tcPr>
            <w:tcW w:w="1417" w:type="dxa"/>
            <w:noWrap/>
            <w:hideMark/>
          </w:tcPr>
          <w:p w14:paraId="7DF98ADA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6950BC9D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  <w:tr w:rsidR="00967355" w:rsidRPr="00967355" w14:paraId="1E1C8168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6D6A585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2213</w:t>
            </w:r>
          </w:p>
        </w:tc>
        <w:tc>
          <w:tcPr>
            <w:tcW w:w="4274" w:type="dxa"/>
            <w:noWrap/>
            <w:hideMark/>
          </w:tcPr>
          <w:p w14:paraId="23CB2B1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Web Design and Programming</w:t>
            </w:r>
          </w:p>
        </w:tc>
        <w:tc>
          <w:tcPr>
            <w:tcW w:w="1417" w:type="dxa"/>
            <w:noWrap/>
            <w:hideMark/>
          </w:tcPr>
          <w:p w14:paraId="443FE69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627E30A1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967355" w:rsidRPr="00967355" w14:paraId="4FE093F4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469D425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ATH2203</w:t>
            </w:r>
          </w:p>
        </w:tc>
        <w:tc>
          <w:tcPr>
            <w:tcW w:w="4274" w:type="dxa"/>
            <w:noWrap/>
            <w:hideMark/>
          </w:tcPr>
          <w:p w14:paraId="1A077327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Statistics I</w:t>
            </w:r>
          </w:p>
        </w:tc>
        <w:tc>
          <w:tcPr>
            <w:tcW w:w="1417" w:type="dxa"/>
            <w:noWrap/>
            <w:hideMark/>
          </w:tcPr>
          <w:p w14:paraId="2AD96DB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725206ED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70AE3BB3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7598DA2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ITEC4433</w:t>
            </w:r>
          </w:p>
        </w:tc>
        <w:tc>
          <w:tcPr>
            <w:tcW w:w="4274" w:type="dxa"/>
            <w:noWrap/>
            <w:hideMark/>
          </w:tcPr>
          <w:p w14:paraId="03F69E5C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Data Warehousing and Data Mining</w:t>
            </w:r>
          </w:p>
        </w:tc>
        <w:tc>
          <w:tcPr>
            <w:tcW w:w="1417" w:type="dxa"/>
            <w:noWrap/>
            <w:hideMark/>
          </w:tcPr>
          <w:p w14:paraId="2725D0EB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70CC8243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  <w:tr w:rsidR="00967355" w:rsidRPr="00967355" w14:paraId="354BCE4D" w14:textId="77777777" w:rsidTr="001D0063">
        <w:trPr>
          <w:trHeight w:val="285"/>
        </w:trPr>
        <w:tc>
          <w:tcPr>
            <w:tcW w:w="1250" w:type="dxa"/>
            <w:noWrap/>
            <w:hideMark/>
          </w:tcPr>
          <w:p w14:paraId="67352980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BUSI2111</w:t>
            </w:r>
          </w:p>
        </w:tc>
        <w:tc>
          <w:tcPr>
            <w:tcW w:w="4274" w:type="dxa"/>
            <w:noWrap/>
            <w:hideMark/>
          </w:tcPr>
          <w:p w14:paraId="7D860DD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Financial Accounting</w:t>
            </w:r>
          </w:p>
        </w:tc>
        <w:tc>
          <w:tcPr>
            <w:tcW w:w="1417" w:type="dxa"/>
            <w:noWrap/>
            <w:hideMark/>
          </w:tcPr>
          <w:p w14:paraId="1ACE7C27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34" w:type="dxa"/>
            <w:noWrap/>
            <w:hideMark/>
          </w:tcPr>
          <w:p w14:paraId="7E7DA5BA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</w:tr>
    </w:tbl>
    <w:p w14:paraId="468028CD" w14:textId="77777777" w:rsidR="00967355" w:rsidRDefault="00967355"/>
    <w:tbl>
      <w:tblPr>
        <w:tblStyle w:val="TabloKlavuzu"/>
        <w:tblW w:w="8100" w:type="dxa"/>
        <w:tblLook w:val="04A0" w:firstRow="1" w:lastRow="0" w:firstColumn="1" w:lastColumn="0" w:noHBand="0" w:noVBand="1"/>
      </w:tblPr>
      <w:tblGrid>
        <w:gridCol w:w="1215"/>
        <w:gridCol w:w="4309"/>
        <w:gridCol w:w="1417"/>
        <w:gridCol w:w="1159"/>
      </w:tblGrid>
      <w:tr w:rsidR="00967355" w:rsidRPr="00967355" w14:paraId="16A16191" w14:textId="77777777" w:rsidTr="001D0063">
        <w:trPr>
          <w:trHeight w:val="285"/>
        </w:trPr>
        <w:tc>
          <w:tcPr>
            <w:tcW w:w="8100" w:type="dxa"/>
            <w:gridSpan w:val="4"/>
            <w:noWrap/>
            <w:hideMark/>
          </w:tcPr>
          <w:p w14:paraId="1883E2D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6. Semester</w:t>
            </w:r>
          </w:p>
        </w:tc>
      </w:tr>
      <w:tr w:rsidR="00967355" w:rsidRPr="00967355" w14:paraId="5B5071BF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4828B1E5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4309" w:type="dxa"/>
            <w:noWrap/>
            <w:hideMark/>
          </w:tcPr>
          <w:p w14:paraId="5C3D7D33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17" w:type="dxa"/>
            <w:noWrap/>
            <w:hideMark/>
          </w:tcPr>
          <w:p w14:paraId="3DF8F3A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159" w:type="dxa"/>
            <w:noWrap/>
            <w:hideMark/>
          </w:tcPr>
          <w:p w14:paraId="12A83D9D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967355" w:rsidRPr="00967355" w14:paraId="11CBF182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382891B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1102</w:t>
            </w:r>
          </w:p>
        </w:tc>
        <w:tc>
          <w:tcPr>
            <w:tcW w:w="4309" w:type="dxa"/>
            <w:noWrap/>
            <w:hideMark/>
          </w:tcPr>
          <w:p w14:paraId="0769FCF6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dvanced Java for Information Management</w:t>
            </w:r>
          </w:p>
        </w:tc>
        <w:tc>
          <w:tcPr>
            <w:tcW w:w="1417" w:type="dxa"/>
            <w:noWrap/>
            <w:hideMark/>
          </w:tcPr>
          <w:p w14:paraId="081A0BB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59" w:type="dxa"/>
            <w:noWrap/>
            <w:hideMark/>
          </w:tcPr>
          <w:p w14:paraId="6A3F19C1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  <w:tr w:rsidR="00967355" w:rsidRPr="00967355" w14:paraId="71F583BB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57FCCD6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GE-I</w:t>
            </w:r>
          </w:p>
        </w:tc>
        <w:tc>
          <w:tcPr>
            <w:tcW w:w="4309" w:type="dxa"/>
            <w:noWrap/>
            <w:hideMark/>
          </w:tcPr>
          <w:p w14:paraId="18601B8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General Elective-I</w:t>
            </w:r>
          </w:p>
        </w:tc>
        <w:tc>
          <w:tcPr>
            <w:tcW w:w="1417" w:type="dxa"/>
            <w:noWrap/>
            <w:hideMark/>
          </w:tcPr>
          <w:p w14:paraId="3A0D6F66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59" w:type="dxa"/>
            <w:noWrap/>
            <w:hideMark/>
          </w:tcPr>
          <w:p w14:paraId="307775F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23346636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72CB9890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3116</w:t>
            </w:r>
          </w:p>
        </w:tc>
        <w:tc>
          <w:tcPr>
            <w:tcW w:w="4309" w:type="dxa"/>
            <w:noWrap/>
            <w:hideMark/>
          </w:tcPr>
          <w:p w14:paraId="07A8C16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dvanced Database Systems</w:t>
            </w:r>
          </w:p>
        </w:tc>
        <w:tc>
          <w:tcPr>
            <w:tcW w:w="1417" w:type="dxa"/>
            <w:noWrap/>
            <w:hideMark/>
          </w:tcPr>
          <w:p w14:paraId="701148D6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59" w:type="dxa"/>
            <w:noWrap/>
            <w:hideMark/>
          </w:tcPr>
          <w:p w14:paraId="62243C91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</w:p>
        </w:tc>
      </w:tr>
      <w:tr w:rsidR="00967355" w:rsidRPr="00967355" w14:paraId="07CE1C1A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2C41EFCC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BUSI2114</w:t>
            </w:r>
          </w:p>
        </w:tc>
        <w:tc>
          <w:tcPr>
            <w:tcW w:w="4309" w:type="dxa"/>
            <w:noWrap/>
            <w:hideMark/>
          </w:tcPr>
          <w:p w14:paraId="78993834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anagerial Accounting</w:t>
            </w:r>
          </w:p>
        </w:tc>
        <w:tc>
          <w:tcPr>
            <w:tcW w:w="1417" w:type="dxa"/>
            <w:noWrap/>
            <w:hideMark/>
          </w:tcPr>
          <w:p w14:paraId="290E0D97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59" w:type="dxa"/>
            <w:noWrap/>
            <w:hideMark/>
          </w:tcPr>
          <w:p w14:paraId="1B2C268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525A9971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0918C0E1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3391</w:t>
            </w:r>
          </w:p>
        </w:tc>
        <w:tc>
          <w:tcPr>
            <w:tcW w:w="4309" w:type="dxa"/>
            <w:noWrap/>
            <w:hideMark/>
          </w:tcPr>
          <w:p w14:paraId="15AC2A65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Industrial Training II</w:t>
            </w:r>
          </w:p>
        </w:tc>
        <w:tc>
          <w:tcPr>
            <w:tcW w:w="1417" w:type="dxa"/>
            <w:noWrap/>
            <w:hideMark/>
          </w:tcPr>
          <w:p w14:paraId="08E31014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1159" w:type="dxa"/>
            <w:noWrap/>
            <w:hideMark/>
          </w:tcPr>
          <w:p w14:paraId="09EC8944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</w:tr>
      <w:tr w:rsidR="00967355" w:rsidRPr="00967355" w14:paraId="652FE420" w14:textId="77777777" w:rsidTr="001D0063">
        <w:trPr>
          <w:trHeight w:val="285"/>
        </w:trPr>
        <w:tc>
          <w:tcPr>
            <w:tcW w:w="1215" w:type="dxa"/>
            <w:noWrap/>
            <w:hideMark/>
          </w:tcPr>
          <w:p w14:paraId="78BD768A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ECON1005</w:t>
            </w:r>
          </w:p>
        </w:tc>
        <w:tc>
          <w:tcPr>
            <w:tcW w:w="4309" w:type="dxa"/>
            <w:noWrap/>
            <w:hideMark/>
          </w:tcPr>
          <w:p w14:paraId="17797AF4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Introduction to Economics</w:t>
            </w:r>
          </w:p>
        </w:tc>
        <w:tc>
          <w:tcPr>
            <w:tcW w:w="1417" w:type="dxa"/>
            <w:noWrap/>
            <w:hideMark/>
          </w:tcPr>
          <w:p w14:paraId="2A6EAEFF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159" w:type="dxa"/>
            <w:noWrap/>
            <w:hideMark/>
          </w:tcPr>
          <w:p w14:paraId="733C23A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</w:tbl>
    <w:p w14:paraId="1229BFB0" w14:textId="77777777" w:rsidR="00967355" w:rsidRDefault="00967355"/>
    <w:tbl>
      <w:tblPr>
        <w:tblStyle w:val="TabloKlavuzu"/>
        <w:tblW w:w="8217" w:type="dxa"/>
        <w:tblLook w:val="04A0" w:firstRow="1" w:lastRow="0" w:firstColumn="1" w:lastColumn="0" w:noHBand="0" w:noVBand="1"/>
      </w:tblPr>
      <w:tblGrid>
        <w:gridCol w:w="1743"/>
        <w:gridCol w:w="3781"/>
        <w:gridCol w:w="1417"/>
        <w:gridCol w:w="1276"/>
      </w:tblGrid>
      <w:tr w:rsidR="00967355" w:rsidRPr="00967355" w14:paraId="7AE99E69" w14:textId="77777777" w:rsidTr="000B1895">
        <w:trPr>
          <w:trHeight w:val="285"/>
        </w:trPr>
        <w:tc>
          <w:tcPr>
            <w:tcW w:w="8217" w:type="dxa"/>
            <w:gridSpan w:val="4"/>
            <w:noWrap/>
            <w:hideMark/>
          </w:tcPr>
          <w:p w14:paraId="15410857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7. Semester</w:t>
            </w:r>
          </w:p>
        </w:tc>
      </w:tr>
      <w:tr w:rsidR="00967355" w:rsidRPr="00967355" w14:paraId="0C30ACDF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6F6F13CF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3781" w:type="dxa"/>
            <w:noWrap/>
            <w:hideMark/>
          </w:tcPr>
          <w:p w14:paraId="1357DB2C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17" w:type="dxa"/>
            <w:noWrap/>
            <w:hideMark/>
          </w:tcPr>
          <w:p w14:paraId="2C7FDAE9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276" w:type="dxa"/>
            <w:noWrap/>
            <w:hideMark/>
          </w:tcPr>
          <w:p w14:paraId="3FFDF1C3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967355" w:rsidRPr="00967355" w14:paraId="5835909F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4264911F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4901</w:t>
            </w:r>
          </w:p>
        </w:tc>
        <w:tc>
          <w:tcPr>
            <w:tcW w:w="3781" w:type="dxa"/>
            <w:noWrap/>
            <w:hideMark/>
          </w:tcPr>
          <w:p w14:paraId="27202F40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Project</w:t>
            </w:r>
          </w:p>
        </w:tc>
        <w:tc>
          <w:tcPr>
            <w:tcW w:w="1417" w:type="dxa"/>
            <w:noWrap/>
            <w:hideMark/>
          </w:tcPr>
          <w:p w14:paraId="18C16DB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4F99BEB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10</w:t>
            </w:r>
          </w:p>
        </w:tc>
      </w:tr>
      <w:tr w:rsidR="00967355" w:rsidRPr="00967355" w14:paraId="28C42470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19FA1B6D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GE-II</w:t>
            </w:r>
          </w:p>
        </w:tc>
        <w:tc>
          <w:tcPr>
            <w:tcW w:w="3781" w:type="dxa"/>
            <w:noWrap/>
            <w:hideMark/>
          </w:tcPr>
          <w:p w14:paraId="2AFADB26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General Elective-II</w:t>
            </w:r>
          </w:p>
        </w:tc>
        <w:tc>
          <w:tcPr>
            <w:tcW w:w="1417" w:type="dxa"/>
            <w:noWrap/>
            <w:hideMark/>
          </w:tcPr>
          <w:p w14:paraId="74B5FD45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04C23050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7F651AE6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07B69915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AE-I</w:t>
            </w:r>
          </w:p>
        </w:tc>
        <w:tc>
          <w:tcPr>
            <w:tcW w:w="3781" w:type="dxa"/>
            <w:noWrap/>
            <w:hideMark/>
          </w:tcPr>
          <w:p w14:paraId="031B7D8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rea Elective-I</w:t>
            </w:r>
          </w:p>
        </w:tc>
        <w:tc>
          <w:tcPr>
            <w:tcW w:w="1417" w:type="dxa"/>
            <w:noWrap/>
            <w:hideMark/>
          </w:tcPr>
          <w:p w14:paraId="50ABF8D7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7076248D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0AE5199C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64C5D620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GE-III</w:t>
            </w:r>
          </w:p>
        </w:tc>
        <w:tc>
          <w:tcPr>
            <w:tcW w:w="3781" w:type="dxa"/>
            <w:noWrap/>
            <w:hideMark/>
          </w:tcPr>
          <w:p w14:paraId="14B46B1C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General Elective-III</w:t>
            </w:r>
          </w:p>
        </w:tc>
        <w:tc>
          <w:tcPr>
            <w:tcW w:w="1417" w:type="dxa"/>
            <w:noWrap/>
            <w:hideMark/>
          </w:tcPr>
          <w:p w14:paraId="687DD0B5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3DBCB12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59CC49A4" w14:textId="77777777" w:rsidTr="001D0063">
        <w:trPr>
          <w:trHeight w:val="285"/>
        </w:trPr>
        <w:tc>
          <w:tcPr>
            <w:tcW w:w="1743" w:type="dxa"/>
            <w:noWrap/>
            <w:hideMark/>
          </w:tcPr>
          <w:p w14:paraId="1214337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AE-II</w:t>
            </w:r>
          </w:p>
        </w:tc>
        <w:tc>
          <w:tcPr>
            <w:tcW w:w="3781" w:type="dxa"/>
            <w:noWrap/>
            <w:hideMark/>
          </w:tcPr>
          <w:p w14:paraId="2C0816A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rea Elective-II</w:t>
            </w:r>
          </w:p>
        </w:tc>
        <w:tc>
          <w:tcPr>
            <w:tcW w:w="1417" w:type="dxa"/>
            <w:noWrap/>
            <w:hideMark/>
          </w:tcPr>
          <w:p w14:paraId="4D58FE9F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6A2CF552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</w:tbl>
    <w:p w14:paraId="7E5D1D90" w14:textId="77777777" w:rsidR="00967355" w:rsidRDefault="00967355"/>
    <w:tbl>
      <w:tblPr>
        <w:tblStyle w:val="TabloKlavuzu"/>
        <w:tblW w:w="8217" w:type="dxa"/>
        <w:tblLook w:val="04A0" w:firstRow="1" w:lastRow="0" w:firstColumn="1" w:lastColumn="0" w:noHBand="0" w:noVBand="1"/>
      </w:tblPr>
      <w:tblGrid>
        <w:gridCol w:w="2002"/>
        <w:gridCol w:w="3522"/>
        <w:gridCol w:w="1417"/>
        <w:gridCol w:w="1276"/>
      </w:tblGrid>
      <w:tr w:rsidR="00967355" w:rsidRPr="00967355" w14:paraId="4510D39F" w14:textId="77777777" w:rsidTr="000B1895">
        <w:trPr>
          <w:trHeight w:val="285"/>
        </w:trPr>
        <w:tc>
          <w:tcPr>
            <w:tcW w:w="8217" w:type="dxa"/>
            <w:gridSpan w:val="4"/>
            <w:noWrap/>
            <w:hideMark/>
          </w:tcPr>
          <w:p w14:paraId="433AE285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8. Semester</w:t>
            </w:r>
          </w:p>
        </w:tc>
      </w:tr>
      <w:tr w:rsidR="00967355" w:rsidRPr="00967355" w14:paraId="35C9BFEE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3193434B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Code</w:t>
            </w:r>
          </w:p>
        </w:tc>
        <w:tc>
          <w:tcPr>
            <w:tcW w:w="3522" w:type="dxa"/>
            <w:noWrap/>
            <w:hideMark/>
          </w:tcPr>
          <w:p w14:paraId="7989677D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lot Name</w:t>
            </w:r>
          </w:p>
        </w:tc>
        <w:tc>
          <w:tcPr>
            <w:tcW w:w="1417" w:type="dxa"/>
            <w:noWrap/>
            <w:hideMark/>
          </w:tcPr>
          <w:p w14:paraId="27541F0C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Local Credit</w:t>
            </w:r>
          </w:p>
        </w:tc>
        <w:tc>
          <w:tcPr>
            <w:tcW w:w="1276" w:type="dxa"/>
            <w:noWrap/>
            <w:hideMark/>
          </w:tcPr>
          <w:p w14:paraId="6137D3EB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ECTS</w:t>
            </w:r>
          </w:p>
        </w:tc>
      </w:tr>
      <w:tr w:rsidR="00967355" w:rsidRPr="00967355" w14:paraId="583C125C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17D4D3F9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4461</w:t>
            </w:r>
          </w:p>
        </w:tc>
        <w:tc>
          <w:tcPr>
            <w:tcW w:w="3522" w:type="dxa"/>
            <w:noWrap/>
            <w:hideMark/>
          </w:tcPr>
          <w:p w14:paraId="5AD4A80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Internet of Things</w:t>
            </w:r>
          </w:p>
        </w:tc>
        <w:tc>
          <w:tcPr>
            <w:tcW w:w="1417" w:type="dxa"/>
            <w:noWrap/>
            <w:hideMark/>
          </w:tcPr>
          <w:p w14:paraId="2B3E498B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0F9813CB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25F9AA5C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1399356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AE-III</w:t>
            </w:r>
          </w:p>
        </w:tc>
        <w:tc>
          <w:tcPr>
            <w:tcW w:w="3522" w:type="dxa"/>
            <w:noWrap/>
            <w:hideMark/>
          </w:tcPr>
          <w:p w14:paraId="77A386E9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rea Elective-III</w:t>
            </w:r>
          </w:p>
        </w:tc>
        <w:tc>
          <w:tcPr>
            <w:tcW w:w="1417" w:type="dxa"/>
            <w:noWrap/>
            <w:hideMark/>
          </w:tcPr>
          <w:p w14:paraId="577BA38F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3D3E9C29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3CA9C685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7609609D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GE-IV</w:t>
            </w:r>
          </w:p>
        </w:tc>
        <w:tc>
          <w:tcPr>
            <w:tcW w:w="3522" w:type="dxa"/>
            <w:noWrap/>
            <w:hideMark/>
          </w:tcPr>
          <w:p w14:paraId="60CC5507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General Elective-IV</w:t>
            </w:r>
          </w:p>
        </w:tc>
        <w:tc>
          <w:tcPr>
            <w:tcW w:w="1417" w:type="dxa"/>
            <w:noWrap/>
            <w:hideMark/>
          </w:tcPr>
          <w:p w14:paraId="19E6E043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49362156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6CBA08EA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5831B3D5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AE-IV</w:t>
            </w:r>
          </w:p>
        </w:tc>
        <w:tc>
          <w:tcPr>
            <w:tcW w:w="3522" w:type="dxa"/>
            <w:noWrap/>
            <w:hideMark/>
          </w:tcPr>
          <w:p w14:paraId="05CCD237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rea Elective-IV</w:t>
            </w:r>
          </w:p>
        </w:tc>
        <w:tc>
          <w:tcPr>
            <w:tcW w:w="1417" w:type="dxa"/>
            <w:noWrap/>
            <w:hideMark/>
          </w:tcPr>
          <w:p w14:paraId="1DA947AC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022F541A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392A71B8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37F4DDF0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MISY-GE-V</w:t>
            </w:r>
          </w:p>
        </w:tc>
        <w:tc>
          <w:tcPr>
            <w:tcW w:w="3522" w:type="dxa"/>
            <w:noWrap/>
            <w:hideMark/>
          </w:tcPr>
          <w:p w14:paraId="47F3245E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General Elective-V</w:t>
            </w:r>
          </w:p>
        </w:tc>
        <w:tc>
          <w:tcPr>
            <w:tcW w:w="1417" w:type="dxa"/>
            <w:noWrap/>
            <w:hideMark/>
          </w:tcPr>
          <w:p w14:paraId="55C6FE5E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4E193C48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  <w:tr w:rsidR="00967355" w:rsidRPr="00967355" w14:paraId="5369CACC" w14:textId="77777777" w:rsidTr="001D0063">
        <w:trPr>
          <w:trHeight w:val="285"/>
        </w:trPr>
        <w:tc>
          <w:tcPr>
            <w:tcW w:w="2002" w:type="dxa"/>
            <w:noWrap/>
            <w:hideMark/>
          </w:tcPr>
          <w:p w14:paraId="2C597856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lastRenderedPageBreak/>
              <w:t>MISY-AE-V</w:t>
            </w:r>
          </w:p>
        </w:tc>
        <w:tc>
          <w:tcPr>
            <w:tcW w:w="3522" w:type="dxa"/>
            <w:noWrap/>
            <w:hideMark/>
          </w:tcPr>
          <w:p w14:paraId="7F6A4292" w14:textId="77777777" w:rsidR="00967355" w:rsidRPr="00967355" w:rsidRDefault="00967355" w:rsidP="00967355">
            <w:pPr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Area Elective-V</w:t>
            </w:r>
          </w:p>
        </w:tc>
        <w:tc>
          <w:tcPr>
            <w:tcW w:w="1417" w:type="dxa"/>
            <w:noWrap/>
            <w:hideMark/>
          </w:tcPr>
          <w:p w14:paraId="2A88D83F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276" w:type="dxa"/>
            <w:noWrap/>
            <w:hideMark/>
          </w:tcPr>
          <w:p w14:paraId="5EDCB071" w14:textId="77777777" w:rsidR="00967355" w:rsidRPr="00967355" w:rsidRDefault="00967355" w:rsidP="00967355">
            <w:pPr>
              <w:jc w:val="center"/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</w:pPr>
            <w:r w:rsidRPr="00967355">
              <w:rPr>
                <w:rFonts w:ascii="Palatino Linotype" w:eastAsia="Times New Roman" w:hAnsi="Palatino Linotype" w:cs="Arial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</w:tr>
    </w:tbl>
    <w:p w14:paraId="53278245" w14:textId="77777777" w:rsidR="00967355" w:rsidRDefault="00967355"/>
    <w:p w14:paraId="0477AEA1" w14:textId="329DC0EE" w:rsidR="005E5385" w:rsidRPr="00D61822" w:rsidRDefault="005E5385">
      <w:pPr>
        <w:rPr>
          <w:b/>
          <w:bCs/>
        </w:rPr>
      </w:pPr>
      <w:r w:rsidRPr="00D61822">
        <w:rPr>
          <w:b/>
          <w:bCs/>
        </w:rPr>
        <w:t>Elective Courses</w:t>
      </w:r>
    </w:p>
    <w:p w14:paraId="77C7A7EC" w14:textId="77777777" w:rsidR="005E5385" w:rsidRDefault="005E5385" w:rsidP="005E5385">
      <w:r>
        <w:t>ITEC2301 Management Information Systems</w:t>
      </w:r>
    </w:p>
    <w:p w14:paraId="4181F395" w14:textId="77777777" w:rsidR="005E5385" w:rsidRDefault="005E5385" w:rsidP="005E5385">
      <w:r>
        <w:t>ITEC2305 Computer Organization</w:t>
      </w:r>
    </w:p>
    <w:p w14:paraId="316A75DE" w14:textId="77777777" w:rsidR="005E5385" w:rsidRDefault="005E5385" w:rsidP="005E5385">
      <w:r>
        <w:t>ITEC3304 Operating Systems</w:t>
      </w:r>
    </w:p>
    <w:p w14:paraId="5C389E36" w14:textId="77777777" w:rsidR="005E5385" w:rsidRDefault="005E5385" w:rsidP="005E5385">
      <w:r>
        <w:t>ITEC3320 Principles of Programming Languages</w:t>
      </w:r>
    </w:p>
    <w:p w14:paraId="031A7249" w14:textId="77777777" w:rsidR="005E5385" w:rsidRDefault="005E5385" w:rsidP="005E5385">
      <w:r>
        <w:t>ITEC3421 Current Issues in Information Systems Analysis and Design</w:t>
      </w:r>
    </w:p>
    <w:p w14:paraId="289F06E1" w14:textId="77777777" w:rsidR="005E5385" w:rsidRDefault="005E5385" w:rsidP="005E5385">
      <w:r>
        <w:t>ITEC3423 Human Computer Interaction</w:t>
      </w:r>
    </w:p>
    <w:p w14:paraId="77D7AD98" w14:textId="77777777" w:rsidR="005E5385" w:rsidRDefault="005E5385" w:rsidP="005E5385">
      <w:r>
        <w:t>ITEC3424 Information Systems Administration and Operations</w:t>
      </w:r>
    </w:p>
    <w:p w14:paraId="282B987B" w14:textId="77777777" w:rsidR="005E5385" w:rsidRDefault="005E5385" w:rsidP="005E5385">
      <w:r>
        <w:t>ITEC3425 Multimedia Systems and Applications</w:t>
      </w:r>
    </w:p>
    <w:p w14:paraId="2B856EB1" w14:textId="77777777" w:rsidR="005E5385" w:rsidRDefault="005E5385" w:rsidP="005E5385">
      <w:r>
        <w:t>ITEC3485 Mobile Application Development Using Java</w:t>
      </w:r>
    </w:p>
    <w:p w14:paraId="38F44522" w14:textId="77777777" w:rsidR="005E5385" w:rsidRDefault="005E5385" w:rsidP="005E5385">
      <w:r>
        <w:t>ITEC3492 Information Storage and Management</w:t>
      </w:r>
    </w:p>
    <w:p w14:paraId="0E0CF21C" w14:textId="1B8A05FF" w:rsidR="005E5385" w:rsidRDefault="005E5385" w:rsidP="005E5385">
      <w:r>
        <w:t xml:space="preserve">ITEC4235 </w:t>
      </w:r>
      <w:r w:rsidR="00D61822">
        <w:t>Server-Side</w:t>
      </w:r>
      <w:r>
        <w:t xml:space="preserve"> Programming</w:t>
      </w:r>
    </w:p>
    <w:p w14:paraId="21B0DDF6" w14:textId="77777777" w:rsidR="005E5385" w:rsidRDefault="005E5385" w:rsidP="005E5385">
      <w:r>
        <w:t>ITEC4307 Information Security</w:t>
      </w:r>
    </w:p>
    <w:p w14:paraId="193FEC47" w14:textId="77777777" w:rsidR="005E5385" w:rsidRDefault="005E5385" w:rsidP="005E5385">
      <w:r>
        <w:t>ITEC4411 Object-Oriented Software Development</w:t>
      </w:r>
    </w:p>
    <w:p w14:paraId="44582554" w14:textId="77777777" w:rsidR="005E5385" w:rsidRDefault="005E5385" w:rsidP="005E5385">
      <w:r>
        <w:t>ITEC4431 Business Data Analysis</w:t>
      </w:r>
    </w:p>
    <w:p w14:paraId="049CD093" w14:textId="77777777" w:rsidR="005E5385" w:rsidRDefault="005E5385" w:rsidP="005E5385">
      <w:r>
        <w:t>ITEC4432 Medical Informatics</w:t>
      </w:r>
    </w:p>
    <w:p w14:paraId="0EFA4EB4" w14:textId="4F014F2D" w:rsidR="005E5385" w:rsidRDefault="005E5385" w:rsidP="005E5385">
      <w:r>
        <w:t xml:space="preserve">ITEC4483 Advanced </w:t>
      </w:r>
      <w:r w:rsidR="00D61822">
        <w:t>Server-Side</w:t>
      </w:r>
      <w:r>
        <w:t xml:space="preserve"> Programming-JSP</w:t>
      </w:r>
    </w:p>
    <w:p w14:paraId="33AA04D1" w14:textId="77777777" w:rsidR="005E5385" w:rsidRDefault="005E5385" w:rsidP="005E5385">
      <w:r>
        <w:t>ITEC4484 Advanced Java Programming</w:t>
      </w:r>
    </w:p>
    <w:p w14:paraId="1C878CF6" w14:textId="77777777" w:rsidR="005E5385" w:rsidRDefault="005E5385" w:rsidP="005E5385">
      <w:r>
        <w:t>ITEC4489 Routing Protocols and Concepts</w:t>
      </w:r>
    </w:p>
    <w:p w14:paraId="17377457" w14:textId="77777777" w:rsidR="005E5385" w:rsidRDefault="005E5385" w:rsidP="005E5385">
      <w:r>
        <w:t>MISY1108 Computer Networks and Applications</w:t>
      </w:r>
    </w:p>
    <w:p w14:paraId="4576DF35" w14:textId="77777777" w:rsidR="005E5385" w:rsidRDefault="005E5385" w:rsidP="005E5385">
      <w:r>
        <w:t>MISY2234 Business Process Engineering</w:t>
      </w:r>
    </w:p>
    <w:p w14:paraId="7C5DD788" w14:textId="77777777" w:rsidR="005E5385" w:rsidRDefault="005E5385" w:rsidP="005E5385">
      <w:r>
        <w:t>MISY3210 Advanced Web Applications Development</w:t>
      </w:r>
    </w:p>
    <w:p w14:paraId="37227019" w14:textId="77777777" w:rsidR="005E5385" w:rsidRDefault="005E5385" w:rsidP="005E5385">
      <w:r>
        <w:t>MISY3220 Data-Driven Applications Development</w:t>
      </w:r>
    </w:p>
    <w:p w14:paraId="3F3333F1" w14:textId="77777777" w:rsidR="005E5385" w:rsidRDefault="005E5385" w:rsidP="005E5385">
      <w:r>
        <w:t>MISY3307 Information Security Management</w:t>
      </w:r>
    </w:p>
    <w:p w14:paraId="2A5C7B9E" w14:textId="77777777" w:rsidR="005E5385" w:rsidRDefault="005E5385" w:rsidP="005E5385">
      <w:r>
        <w:t>MISY3323 Agile Software Development</w:t>
      </w:r>
    </w:p>
    <w:p w14:paraId="38FF38C9" w14:textId="77777777" w:rsidR="005E5385" w:rsidRDefault="005E5385" w:rsidP="005E5385">
      <w:r>
        <w:t>MISY3324 Enterprise Architecture</w:t>
      </w:r>
    </w:p>
    <w:p w14:paraId="32324F70" w14:textId="77777777" w:rsidR="005E5385" w:rsidRDefault="005E5385" w:rsidP="005E5385">
      <w:r>
        <w:t>MISY3325 Strategy, Management and Acquisition of IS</w:t>
      </w:r>
    </w:p>
    <w:p w14:paraId="4F1E3C0D" w14:textId="77777777" w:rsidR="005E5385" w:rsidRDefault="005E5385" w:rsidP="005E5385">
      <w:r>
        <w:lastRenderedPageBreak/>
        <w:t>MISY3482 Software Testing and Quality Assurance</w:t>
      </w:r>
    </w:p>
    <w:p w14:paraId="55F299AF" w14:textId="77777777" w:rsidR="005E5385" w:rsidRDefault="005E5385" w:rsidP="005E5385">
      <w:r>
        <w:t>MISY3483 R&amp;D Project Development</w:t>
      </w:r>
    </w:p>
    <w:p w14:paraId="56FEBC0B" w14:textId="77777777" w:rsidR="005E5385" w:rsidRDefault="005E5385" w:rsidP="005E5385">
      <w:r>
        <w:t>MISY3870 Special Topics (Introduction to Python Programming)</w:t>
      </w:r>
    </w:p>
    <w:p w14:paraId="0580DA4D" w14:textId="77777777" w:rsidR="005E5385" w:rsidRDefault="005E5385" w:rsidP="005E5385">
      <w:r>
        <w:t>MISY3871 Special Topics (Advanced Python Programming)</w:t>
      </w:r>
    </w:p>
    <w:p w14:paraId="3B436974" w14:textId="77777777" w:rsidR="005E5385" w:rsidRDefault="005E5385" w:rsidP="005E5385">
      <w:r>
        <w:t>MISY3875 Special Topics (Introduction to Computer Vision)</w:t>
      </w:r>
    </w:p>
    <w:p w14:paraId="24316ACC" w14:textId="77777777" w:rsidR="005E5385" w:rsidRDefault="005E5385" w:rsidP="005E5385">
      <w:r>
        <w:t>MISY4361 Software Product Management</w:t>
      </w:r>
    </w:p>
    <w:p w14:paraId="16DADDEB" w14:textId="77777777" w:rsidR="005E5385" w:rsidRDefault="005E5385" w:rsidP="005E5385">
      <w:r>
        <w:t>MISY4470 Practical Applications of Artificial Intelligence</w:t>
      </w:r>
    </w:p>
    <w:p w14:paraId="6580309F" w14:textId="77777777" w:rsidR="005E5385" w:rsidRDefault="005E5385" w:rsidP="005E5385">
      <w:r>
        <w:t>MISY4481 Cloud Computing</w:t>
      </w:r>
    </w:p>
    <w:p w14:paraId="01D64312" w14:textId="77777777" w:rsidR="005E5385" w:rsidRDefault="005E5385" w:rsidP="005E5385">
      <w:r>
        <w:t>MISY4482 Customer Relationship Management Systems</w:t>
      </w:r>
    </w:p>
    <w:p w14:paraId="13D7ADF5" w14:textId="77777777" w:rsidR="005E5385" w:rsidRDefault="005E5385" w:rsidP="005E5385">
      <w:r>
        <w:t>MISY4483 Enterprise Resource Planning</w:t>
      </w:r>
    </w:p>
    <w:p w14:paraId="54394E1F" w14:textId="77777777" w:rsidR="005E5385" w:rsidRDefault="005E5385" w:rsidP="005E5385">
      <w:r>
        <w:t>MISY4485 Social Network Analysis</w:t>
      </w:r>
    </w:p>
    <w:p w14:paraId="250E6296" w14:textId="3576DBFF" w:rsidR="005E5385" w:rsidRDefault="005E5385" w:rsidP="005E5385">
      <w:r>
        <w:t>MISY4486 Geographical Information Systems</w:t>
      </w:r>
    </w:p>
    <w:sectPr w:rsidR="005E5385" w:rsidSect="00E15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xNLYwNLMwMTEzMTNU0lEKTi0uzszPAykwqgUALVwQ8SwAAAA="/>
  </w:docVars>
  <w:rsids>
    <w:rsidRoot w:val="00513ED6"/>
    <w:rsid w:val="0009755D"/>
    <w:rsid w:val="000B1895"/>
    <w:rsid w:val="000C1011"/>
    <w:rsid w:val="001D0063"/>
    <w:rsid w:val="00227E62"/>
    <w:rsid w:val="00266CE9"/>
    <w:rsid w:val="003945CD"/>
    <w:rsid w:val="0045167E"/>
    <w:rsid w:val="00474508"/>
    <w:rsid w:val="004C3986"/>
    <w:rsid w:val="00513ED6"/>
    <w:rsid w:val="005801FD"/>
    <w:rsid w:val="005862AB"/>
    <w:rsid w:val="005C34E5"/>
    <w:rsid w:val="005E5385"/>
    <w:rsid w:val="005F204E"/>
    <w:rsid w:val="006351B1"/>
    <w:rsid w:val="006A6106"/>
    <w:rsid w:val="007F0805"/>
    <w:rsid w:val="008D4841"/>
    <w:rsid w:val="00967355"/>
    <w:rsid w:val="009E7F2A"/>
    <w:rsid w:val="00A401A8"/>
    <w:rsid w:val="00AD1E99"/>
    <w:rsid w:val="00B350BA"/>
    <w:rsid w:val="00C648DB"/>
    <w:rsid w:val="00D61822"/>
    <w:rsid w:val="00DA61B0"/>
    <w:rsid w:val="00E159F7"/>
    <w:rsid w:val="00E270D2"/>
    <w:rsid w:val="00F57AE2"/>
    <w:rsid w:val="00FE7428"/>
    <w:rsid w:val="00F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8B626"/>
  <w15:chartTrackingRefBased/>
  <w15:docId w15:val="{F9333DC3-A54D-4CBE-855E-D2F7C9EFE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351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96</Words>
  <Characters>3403</Characters>
  <Application>Microsoft Office Word</Application>
  <DocSecurity>0</DocSecurity>
  <Lines>28</Lines>
  <Paragraphs>7</Paragraphs>
  <ScaleCrop>false</ScaleCrop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iğdem Çavdaroğlu</dc:creator>
  <cp:keywords/>
  <dc:description/>
  <cp:lastModifiedBy>HABİBE AKTAY</cp:lastModifiedBy>
  <cp:revision>22</cp:revision>
  <dcterms:created xsi:type="dcterms:W3CDTF">2023-07-22T10:03:00Z</dcterms:created>
  <dcterms:modified xsi:type="dcterms:W3CDTF">2023-07-23T08:11:00Z</dcterms:modified>
</cp:coreProperties>
</file>